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06E9DE" w14:textId="1F35F065" w:rsidR="00F44B76" w:rsidRPr="006C42FA" w:rsidRDefault="00483118" w:rsidP="00745083">
      <w:pPr>
        <w:pStyle w:val="NoSpacing"/>
        <w:jc w:val="center"/>
        <w:rPr>
          <w:szCs w:val="24"/>
        </w:rPr>
      </w:pPr>
      <w:r w:rsidRPr="00483118">
        <w:rPr>
          <w:b/>
          <w:szCs w:val="24"/>
        </w:rPr>
        <w:t>VERMONT</w:t>
      </w:r>
      <w:r w:rsidR="00745083" w:rsidRPr="006C42FA">
        <w:rPr>
          <w:b/>
          <w:szCs w:val="24"/>
        </w:rPr>
        <w:t xml:space="preserve"> RESIDENTS</w:t>
      </w:r>
    </w:p>
    <w:p w14:paraId="7C46B120" w14:textId="77777777" w:rsidR="00745083" w:rsidRPr="006C42FA" w:rsidRDefault="00745083" w:rsidP="00745083">
      <w:pPr>
        <w:pStyle w:val="NoSpacing"/>
        <w:jc w:val="center"/>
        <w:rPr>
          <w:szCs w:val="24"/>
        </w:rPr>
      </w:pPr>
      <w:r w:rsidRPr="006C42FA">
        <w:rPr>
          <w:szCs w:val="24"/>
        </w:rPr>
        <w:t>Procedures for Processing Appointment Letter and ePAR</w:t>
      </w:r>
    </w:p>
    <w:p w14:paraId="3F0623C4" w14:textId="77777777" w:rsidR="00745083" w:rsidRPr="006C42FA" w:rsidRDefault="00745083" w:rsidP="00745083">
      <w:pPr>
        <w:pStyle w:val="NoSpacing"/>
        <w:jc w:val="center"/>
        <w:rPr>
          <w:szCs w:val="24"/>
        </w:rPr>
      </w:pPr>
    </w:p>
    <w:p w14:paraId="6996FBE1" w14:textId="77777777" w:rsidR="00745083" w:rsidRPr="006C42FA" w:rsidRDefault="00745083" w:rsidP="00745083">
      <w:pPr>
        <w:pStyle w:val="NoSpacing"/>
        <w:jc w:val="center"/>
        <w:rPr>
          <w:szCs w:val="24"/>
        </w:rPr>
      </w:pPr>
    </w:p>
    <w:p w14:paraId="6049D33C" w14:textId="77777777" w:rsidR="00273488" w:rsidRDefault="00745083" w:rsidP="00D870B2">
      <w:pPr>
        <w:pStyle w:val="NoSpacing"/>
        <w:numPr>
          <w:ilvl w:val="0"/>
          <w:numId w:val="1"/>
        </w:numPr>
        <w:rPr>
          <w:szCs w:val="24"/>
        </w:rPr>
      </w:pPr>
      <w:r w:rsidRPr="00D01277">
        <w:rPr>
          <w:szCs w:val="24"/>
        </w:rPr>
        <w:t>Chair</w:t>
      </w:r>
      <w:r w:rsidR="00361AD8" w:rsidRPr="00D01277">
        <w:rPr>
          <w:szCs w:val="24"/>
        </w:rPr>
        <w:t>’s office</w:t>
      </w:r>
      <w:r w:rsidRPr="00D01277">
        <w:rPr>
          <w:szCs w:val="24"/>
        </w:rPr>
        <w:t xml:space="preserve"> initiates </w:t>
      </w:r>
      <w:proofErr w:type="gramStart"/>
      <w:r w:rsidR="00361AD8" w:rsidRPr="00D01277">
        <w:rPr>
          <w:szCs w:val="24"/>
        </w:rPr>
        <w:t>l</w:t>
      </w:r>
      <w:r w:rsidRPr="00D01277">
        <w:rPr>
          <w:szCs w:val="24"/>
        </w:rPr>
        <w:t>etter</w:t>
      </w:r>
      <w:proofErr w:type="gramEnd"/>
      <w:r w:rsidRPr="00D01277">
        <w:rPr>
          <w:szCs w:val="24"/>
        </w:rPr>
        <w:t xml:space="preserve"> of recommendation</w:t>
      </w:r>
      <w:r w:rsidR="00361AD8" w:rsidRPr="00D01277">
        <w:rPr>
          <w:szCs w:val="24"/>
        </w:rPr>
        <w:t xml:space="preserve"> and appointment letter</w:t>
      </w:r>
      <w:r w:rsidR="00483118">
        <w:rPr>
          <w:szCs w:val="24"/>
        </w:rPr>
        <w:t>s</w:t>
      </w:r>
      <w:r w:rsidR="00361AD8" w:rsidRPr="00D01277">
        <w:rPr>
          <w:szCs w:val="24"/>
        </w:rPr>
        <w:t xml:space="preserve">.  </w:t>
      </w:r>
      <w:r w:rsidR="00483118">
        <w:rPr>
          <w:szCs w:val="24"/>
        </w:rPr>
        <w:t>One letter of recommendation is su</w:t>
      </w:r>
      <w:r w:rsidR="006648A3">
        <w:rPr>
          <w:szCs w:val="24"/>
        </w:rPr>
        <w:t xml:space="preserve">fficient </w:t>
      </w:r>
      <w:proofErr w:type="gramStart"/>
      <w:r w:rsidR="006648A3">
        <w:rPr>
          <w:szCs w:val="24"/>
        </w:rPr>
        <w:t>as long as</w:t>
      </w:r>
      <w:proofErr w:type="gramEnd"/>
      <w:r w:rsidR="006648A3">
        <w:rPr>
          <w:szCs w:val="24"/>
        </w:rPr>
        <w:t xml:space="preserve"> </w:t>
      </w:r>
      <w:proofErr w:type="gramStart"/>
      <w:r w:rsidR="006648A3">
        <w:rPr>
          <w:szCs w:val="24"/>
        </w:rPr>
        <w:t>all of</w:t>
      </w:r>
      <w:proofErr w:type="gramEnd"/>
      <w:r w:rsidR="006648A3">
        <w:rPr>
          <w:szCs w:val="24"/>
        </w:rPr>
        <w:t xml:space="preserve"> the R</w:t>
      </w:r>
      <w:r w:rsidR="00483118">
        <w:rPr>
          <w:szCs w:val="24"/>
        </w:rPr>
        <w:t>esident names are included in the letter.</w:t>
      </w:r>
    </w:p>
    <w:p w14:paraId="0B397F3D" w14:textId="77777777" w:rsidR="00D01277" w:rsidRPr="00D01277" w:rsidRDefault="00D01277" w:rsidP="00D01277">
      <w:pPr>
        <w:pStyle w:val="NoSpacing"/>
        <w:ind w:firstLine="0"/>
        <w:rPr>
          <w:szCs w:val="24"/>
        </w:rPr>
      </w:pPr>
    </w:p>
    <w:p w14:paraId="37D303DA" w14:textId="77777777" w:rsidR="00713BB1" w:rsidRDefault="00361AD8" w:rsidP="00713BB1">
      <w:pPr>
        <w:pStyle w:val="NoSpacing"/>
        <w:numPr>
          <w:ilvl w:val="0"/>
          <w:numId w:val="1"/>
        </w:numPr>
        <w:rPr>
          <w:szCs w:val="24"/>
        </w:rPr>
      </w:pPr>
      <w:r>
        <w:rPr>
          <w:szCs w:val="24"/>
        </w:rPr>
        <w:t>Chair’s office</w:t>
      </w:r>
      <w:r w:rsidR="00273488" w:rsidRPr="006C42FA">
        <w:rPr>
          <w:szCs w:val="24"/>
        </w:rPr>
        <w:t xml:space="preserve"> initiate</w:t>
      </w:r>
      <w:r>
        <w:rPr>
          <w:szCs w:val="24"/>
        </w:rPr>
        <w:t>s</w:t>
      </w:r>
      <w:r w:rsidR="00273488" w:rsidRPr="006C42FA">
        <w:rPr>
          <w:szCs w:val="24"/>
        </w:rPr>
        <w:t xml:space="preserve"> </w:t>
      </w:r>
      <w:proofErr w:type="gramStart"/>
      <w:r w:rsidR="00273488" w:rsidRPr="006C42FA">
        <w:rPr>
          <w:szCs w:val="24"/>
        </w:rPr>
        <w:t>the ePAR</w:t>
      </w:r>
      <w:proofErr w:type="gramEnd"/>
      <w:r>
        <w:rPr>
          <w:szCs w:val="24"/>
        </w:rPr>
        <w:t xml:space="preserve">, prints and </w:t>
      </w:r>
      <w:r w:rsidRPr="00361AD8">
        <w:rPr>
          <w:szCs w:val="24"/>
        </w:rPr>
        <w:t>save</w:t>
      </w:r>
      <w:r>
        <w:rPr>
          <w:szCs w:val="24"/>
        </w:rPr>
        <w:t>s</w:t>
      </w:r>
      <w:r w:rsidRPr="00361AD8">
        <w:rPr>
          <w:szCs w:val="24"/>
        </w:rPr>
        <w:t xml:space="preserve"> it (DO NOT SUBMIT). </w:t>
      </w:r>
      <w:r w:rsidR="0011569C">
        <w:rPr>
          <w:szCs w:val="24"/>
        </w:rPr>
        <w:t xml:space="preserve">The </w:t>
      </w:r>
      <w:r w:rsidR="00483118">
        <w:rPr>
          <w:szCs w:val="24"/>
        </w:rPr>
        <w:t>Resident job code is 7302R.</w:t>
      </w:r>
      <w:r w:rsidR="00713BB1">
        <w:rPr>
          <w:szCs w:val="24"/>
        </w:rPr>
        <w:t xml:space="preserve">  If the birth date is unknown, enter 1/1/1901.</w:t>
      </w:r>
    </w:p>
    <w:p w14:paraId="3547A0FB" w14:textId="77777777" w:rsidR="00361AD8" w:rsidRDefault="00361AD8" w:rsidP="00361AD8">
      <w:pPr>
        <w:pStyle w:val="NoSpacing"/>
        <w:ind w:left="360" w:firstLine="0"/>
        <w:rPr>
          <w:szCs w:val="24"/>
        </w:rPr>
      </w:pPr>
    </w:p>
    <w:p w14:paraId="17F78E69" w14:textId="30FE5F9C" w:rsidR="00361AD8" w:rsidRPr="005B1B5A" w:rsidRDefault="00361AD8" w:rsidP="007442FC">
      <w:pPr>
        <w:pStyle w:val="ListParagraph"/>
        <w:numPr>
          <w:ilvl w:val="0"/>
          <w:numId w:val="1"/>
        </w:numPr>
      </w:pPr>
      <w:r w:rsidRPr="00A42E3D">
        <w:rPr>
          <w:szCs w:val="24"/>
        </w:rPr>
        <w:t xml:space="preserve">Chair’s office sends the original appointment letter, letter of recommendation, </w:t>
      </w:r>
      <w:r w:rsidR="003A7E08" w:rsidRPr="00A42E3D">
        <w:rPr>
          <w:szCs w:val="24"/>
        </w:rPr>
        <w:t>completed Resident Data Sheet</w:t>
      </w:r>
      <w:r w:rsidRPr="00A42E3D">
        <w:rPr>
          <w:szCs w:val="24"/>
        </w:rPr>
        <w:t xml:space="preserve"> and a </w:t>
      </w:r>
      <w:r w:rsidR="007750DE">
        <w:rPr>
          <w:szCs w:val="24"/>
        </w:rPr>
        <w:t xml:space="preserve">printed copy of the ePAR to </w:t>
      </w:r>
      <w:r w:rsidR="00CA6B41">
        <w:rPr>
          <w:szCs w:val="24"/>
        </w:rPr>
        <w:t>Kelsey Sadewicz</w:t>
      </w:r>
      <w:r w:rsidR="007750DE">
        <w:rPr>
          <w:szCs w:val="24"/>
        </w:rPr>
        <w:t xml:space="preserve"> in the </w:t>
      </w:r>
      <w:r w:rsidRPr="00A42E3D">
        <w:rPr>
          <w:szCs w:val="24"/>
        </w:rPr>
        <w:t>Dean’s Office</w:t>
      </w:r>
      <w:r w:rsidR="00A42E3D" w:rsidRPr="00A42E3D">
        <w:rPr>
          <w:szCs w:val="24"/>
        </w:rPr>
        <w:t xml:space="preserve"> via UVM File Transfer Service    (</w:t>
      </w:r>
      <w:hyperlink r:id="rId10" w:history="1">
        <w:r w:rsidR="00A42E3D" w:rsidRPr="00A42E3D">
          <w:rPr>
            <w:rStyle w:val="Hyperlink"/>
            <w:szCs w:val="24"/>
          </w:rPr>
          <w:t>https://filetransfer.uvm.edu/</w:t>
        </w:r>
      </w:hyperlink>
      <w:r w:rsidR="00A42E3D" w:rsidRPr="00A42E3D">
        <w:rPr>
          <w:szCs w:val="24"/>
        </w:rPr>
        <w:t>)</w:t>
      </w:r>
      <w:r w:rsidRPr="00A42E3D">
        <w:rPr>
          <w:szCs w:val="24"/>
        </w:rPr>
        <w:t xml:space="preserve">  </w:t>
      </w:r>
    </w:p>
    <w:p w14:paraId="0F1F01BA" w14:textId="77777777" w:rsidR="00361AD8" w:rsidRPr="00361AD8" w:rsidRDefault="00361AD8" w:rsidP="00361AD8">
      <w:pPr>
        <w:pStyle w:val="NoSpacing"/>
        <w:numPr>
          <w:ilvl w:val="0"/>
          <w:numId w:val="1"/>
        </w:numPr>
        <w:rPr>
          <w:szCs w:val="24"/>
        </w:rPr>
      </w:pPr>
      <w:r>
        <w:rPr>
          <w:szCs w:val="24"/>
        </w:rPr>
        <w:t>A</w:t>
      </w:r>
      <w:r w:rsidRPr="00361AD8">
        <w:rPr>
          <w:szCs w:val="24"/>
        </w:rPr>
        <w:t xml:space="preserve">fter the Dean has signed the appointment letter, it will be sent </w:t>
      </w:r>
      <w:r w:rsidR="00483118">
        <w:rPr>
          <w:szCs w:val="24"/>
        </w:rPr>
        <w:t>back to the Chair’s Office</w:t>
      </w:r>
      <w:r w:rsidR="00A42E3D">
        <w:rPr>
          <w:szCs w:val="24"/>
        </w:rPr>
        <w:t xml:space="preserve"> via email.</w:t>
      </w:r>
    </w:p>
    <w:p w14:paraId="3391FD29" w14:textId="77777777" w:rsidR="00361AD8" w:rsidRPr="00361AD8" w:rsidRDefault="00361AD8" w:rsidP="00361AD8">
      <w:pPr>
        <w:pStyle w:val="NoSpacing"/>
        <w:ind w:firstLine="0"/>
        <w:rPr>
          <w:szCs w:val="24"/>
        </w:rPr>
      </w:pPr>
    </w:p>
    <w:p w14:paraId="069F1F53" w14:textId="2595EDC2" w:rsidR="00483118" w:rsidRDefault="00483118" w:rsidP="009E1621">
      <w:pPr>
        <w:pStyle w:val="ListParagraph"/>
        <w:numPr>
          <w:ilvl w:val="0"/>
          <w:numId w:val="1"/>
        </w:numPr>
      </w:pPr>
      <w:r>
        <w:rPr>
          <w:szCs w:val="24"/>
        </w:rPr>
        <w:t xml:space="preserve">The Chair’s Office will facilitate getting the appointment letters signed.  </w:t>
      </w:r>
    </w:p>
    <w:p w14:paraId="21816D13" w14:textId="77777777" w:rsidR="00361AD8" w:rsidRPr="00A42E3D" w:rsidRDefault="00361AD8" w:rsidP="00361AD8">
      <w:pPr>
        <w:pStyle w:val="NoSpacing"/>
        <w:numPr>
          <w:ilvl w:val="0"/>
          <w:numId w:val="1"/>
        </w:numPr>
        <w:rPr>
          <w:szCs w:val="24"/>
          <w:u w:val="single"/>
        </w:rPr>
      </w:pPr>
      <w:r w:rsidRPr="00361AD8">
        <w:rPr>
          <w:szCs w:val="24"/>
        </w:rPr>
        <w:t>When the department receives the</w:t>
      </w:r>
      <w:r w:rsidR="00483118">
        <w:rPr>
          <w:szCs w:val="24"/>
        </w:rPr>
        <w:t xml:space="preserve"> signed appointment letters </w:t>
      </w:r>
      <w:r w:rsidR="003A7E08">
        <w:rPr>
          <w:szCs w:val="24"/>
        </w:rPr>
        <w:t>back</w:t>
      </w:r>
      <w:r w:rsidR="00483118">
        <w:rPr>
          <w:szCs w:val="24"/>
        </w:rPr>
        <w:t xml:space="preserve">, </w:t>
      </w:r>
      <w:r w:rsidR="00D13514">
        <w:rPr>
          <w:szCs w:val="24"/>
        </w:rPr>
        <w:t xml:space="preserve">scan </w:t>
      </w:r>
      <w:r w:rsidR="00680E7D">
        <w:rPr>
          <w:szCs w:val="24"/>
        </w:rPr>
        <w:t xml:space="preserve">the letter with Resident Data Sheet </w:t>
      </w:r>
      <w:r w:rsidR="00D13514">
        <w:rPr>
          <w:szCs w:val="24"/>
        </w:rPr>
        <w:t xml:space="preserve">into a single PDF file (one for each Resident) and </w:t>
      </w:r>
      <w:proofErr w:type="gramStart"/>
      <w:r w:rsidR="00D13514">
        <w:rPr>
          <w:szCs w:val="24"/>
        </w:rPr>
        <w:t>attach</w:t>
      </w:r>
      <w:proofErr w:type="gramEnd"/>
      <w:r w:rsidR="00D13514">
        <w:rPr>
          <w:szCs w:val="24"/>
        </w:rPr>
        <w:t xml:space="preserve"> to the </w:t>
      </w:r>
      <w:r w:rsidRPr="00361AD8">
        <w:rPr>
          <w:szCs w:val="24"/>
        </w:rPr>
        <w:t xml:space="preserve">ePAR and </w:t>
      </w:r>
      <w:proofErr w:type="gramStart"/>
      <w:r w:rsidRPr="00361AD8">
        <w:rPr>
          <w:szCs w:val="24"/>
        </w:rPr>
        <w:t>submit</w:t>
      </w:r>
      <w:proofErr w:type="gramEnd"/>
      <w:r w:rsidRPr="00361AD8">
        <w:rPr>
          <w:szCs w:val="24"/>
        </w:rPr>
        <w:t xml:space="preserve"> to the Dean’s Office</w:t>
      </w:r>
      <w:r w:rsidR="00A42E3D">
        <w:rPr>
          <w:szCs w:val="24"/>
        </w:rPr>
        <w:t xml:space="preserve"> (see notes below for common errors)</w:t>
      </w:r>
      <w:r w:rsidRPr="00361AD8">
        <w:rPr>
          <w:szCs w:val="24"/>
        </w:rPr>
        <w:t xml:space="preserve">.  </w:t>
      </w:r>
      <w:r w:rsidR="00B92CDC" w:rsidRPr="00361AD8">
        <w:rPr>
          <w:szCs w:val="24"/>
        </w:rPr>
        <w:t xml:space="preserve">(To find the ePAR in the system:  UVM </w:t>
      </w:r>
      <w:proofErr w:type="spellStart"/>
      <w:r w:rsidR="00B92CDC" w:rsidRPr="00361AD8">
        <w:rPr>
          <w:szCs w:val="24"/>
        </w:rPr>
        <w:t>ePARs</w:t>
      </w:r>
      <w:proofErr w:type="spellEnd"/>
      <w:r w:rsidR="00B92CDC" w:rsidRPr="00361AD8">
        <w:rPr>
          <w:szCs w:val="24"/>
        </w:rPr>
        <w:t xml:space="preserve"> &gt; ePAR Transaction Inquiry. Enter ePAR # and click ‘Search’)</w:t>
      </w:r>
      <w:r w:rsidR="00B92CDC">
        <w:rPr>
          <w:szCs w:val="24"/>
        </w:rPr>
        <w:t xml:space="preserve">.  </w:t>
      </w:r>
    </w:p>
    <w:p w14:paraId="7D423509" w14:textId="77777777" w:rsidR="00A42E3D" w:rsidRDefault="00A42E3D" w:rsidP="00A42E3D">
      <w:pPr>
        <w:pStyle w:val="NoSpacing"/>
        <w:ind w:firstLine="0"/>
        <w:rPr>
          <w:szCs w:val="24"/>
          <w:u w:val="single"/>
        </w:rPr>
      </w:pPr>
    </w:p>
    <w:p w14:paraId="6FF990E1" w14:textId="77777777" w:rsidR="00A42E3D" w:rsidRPr="00A42E3D" w:rsidRDefault="00A42E3D" w:rsidP="00A42E3D">
      <w:pPr>
        <w:pStyle w:val="NoSpacing"/>
        <w:ind w:firstLine="0"/>
        <w:rPr>
          <w:szCs w:val="24"/>
          <w:u w:val="single"/>
        </w:rPr>
      </w:pPr>
      <w:r>
        <w:rPr>
          <w:szCs w:val="24"/>
          <w:u w:val="single"/>
        </w:rPr>
        <w:t xml:space="preserve">Common errors in </w:t>
      </w:r>
      <w:proofErr w:type="spellStart"/>
      <w:r>
        <w:rPr>
          <w:szCs w:val="24"/>
          <w:u w:val="single"/>
        </w:rPr>
        <w:t>ePARs</w:t>
      </w:r>
      <w:proofErr w:type="spellEnd"/>
    </w:p>
    <w:p w14:paraId="5437F642" w14:textId="77777777" w:rsidR="00A42E3D" w:rsidRPr="00A42E3D" w:rsidRDefault="00A42E3D" w:rsidP="00A42E3D">
      <w:pPr>
        <w:pStyle w:val="NoSpacing"/>
        <w:numPr>
          <w:ilvl w:val="0"/>
          <w:numId w:val="5"/>
        </w:numPr>
        <w:rPr>
          <w:szCs w:val="24"/>
          <w:u w:val="single"/>
        </w:rPr>
      </w:pPr>
      <w:r>
        <w:rPr>
          <w:szCs w:val="24"/>
        </w:rPr>
        <w:t>Be sure Standard Hours are 37.50</w:t>
      </w:r>
    </w:p>
    <w:p w14:paraId="01EF18D3" w14:textId="77777777" w:rsidR="00A42E3D" w:rsidRPr="00A42E3D" w:rsidRDefault="00A42E3D" w:rsidP="00A42E3D">
      <w:pPr>
        <w:pStyle w:val="NoSpacing"/>
        <w:numPr>
          <w:ilvl w:val="0"/>
          <w:numId w:val="5"/>
        </w:numPr>
        <w:rPr>
          <w:szCs w:val="24"/>
          <w:u w:val="single"/>
        </w:rPr>
      </w:pPr>
      <w:r>
        <w:rPr>
          <w:szCs w:val="24"/>
        </w:rPr>
        <w:t>Be sure FTE is 0.00</w:t>
      </w:r>
    </w:p>
    <w:p w14:paraId="4C97F7C5" w14:textId="77777777" w:rsidR="00A42E3D" w:rsidRPr="00A42E3D" w:rsidRDefault="00A42E3D" w:rsidP="00A42E3D">
      <w:pPr>
        <w:pStyle w:val="NoSpacing"/>
        <w:numPr>
          <w:ilvl w:val="0"/>
          <w:numId w:val="5"/>
        </w:numPr>
        <w:rPr>
          <w:szCs w:val="24"/>
          <w:u w:val="single"/>
        </w:rPr>
      </w:pPr>
      <w:r>
        <w:rPr>
          <w:szCs w:val="24"/>
        </w:rPr>
        <w:t>Enter correct date of birth in comments field</w:t>
      </w:r>
    </w:p>
    <w:p w14:paraId="7D092558" w14:textId="77777777" w:rsidR="00A42E3D" w:rsidRPr="00B92CDC" w:rsidRDefault="00A42E3D" w:rsidP="00A42E3D">
      <w:pPr>
        <w:pStyle w:val="NoSpacing"/>
        <w:numPr>
          <w:ilvl w:val="0"/>
          <w:numId w:val="5"/>
        </w:numPr>
        <w:rPr>
          <w:szCs w:val="24"/>
          <w:u w:val="single"/>
        </w:rPr>
      </w:pPr>
      <w:r>
        <w:rPr>
          <w:szCs w:val="24"/>
        </w:rPr>
        <w:t>Be sure start date on the Resident Data Sheet matches start date in appointment letter and the ePAR</w:t>
      </w:r>
    </w:p>
    <w:p w14:paraId="62EA9D93" w14:textId="77777777" w:rsidR="006F63C2" w:rsidRPr="006C42FA" w:rsidRDefault="006F63C2" w:rsidP="006F63C2">
      <w:pPr>
        <w:pStyle w:val="NoSpacing"/>
        <w:ind w:firstLine="0"/>
        <w:rPr>
          <w:szCs w:val="24"/>
        </w:rPr>
      </w:pPr>
    </w:p>
    <w:p w14:paraId="5DABECF0" w14:textId="77777777" w:rsidR="006F63C2" w:rsidRPr="006C42FA" w:rsidRDefault="006F63C2" w:rsidP="006F63C2">
      <w:pPr>
        <w:pStyle w:val="NoSpacing"/>
        <w:ind w:firstLine="0"/>
        <w:rPr>
          <w:szCs w:val="24"/>
        </w:rPr>
      </w:pPr>
    </w:p>
    <w:p w14:paraId="27AD998B" w14:textId="77777777" w:rsidR="006F63C2" w:rsidRPr="006C42FA" w:rsidRDefault="006F63C2" w:rsidP="006F63C2">
      <w:pPr>
        <w:pStyle w:val="NoSpacing"/>
        <w:ind w:firstLine="0"/>
        <w:rPr>
          <w:szCs w:val="24"/>
        </w:rPr>
      </w:pPr>
    </w:p>
    <w:p w14:paraId="49E8219E" w14:textId="77777777" w:rsidR="006F63C2" w:rsidRDefault="006F63C2" w:rsidP="006F63C2">
      <w:pPr>
        <w:pStyle w:val="NoSpacing"/>
        <w:ind w:firstLine="0"/>
      </w:pPr>
    </w:p>
    <w:p w14:paraId="695E861C" w14:textId="77777777" w:rsidR="006F63C2" w:rsidRDefault="006F63C2" w:rsidP="006F63C2">
      <w:pPr>
        <w:pStyle w:val="NoSpacing"/>
        <w:ind w:firstLine="0"/>
      </w:pPr>
    </w:p>
    <w:p w14:paraId="6A4BC699" w14:textId="77777777" w:rsidR="006F63C2" w:rsidRDefault="006F63C2" w:rsidP="006F63C2">
      <w:pPr>
        <w:pStyle w:val="NoSpacing"/>
        <w:ind w:firstLine="0"/>
      </w:pPr>
    </w:p>
    <w:p w14:paraId="780EC108" w14:textId="77777777" w:rsidR="006F63C2" w:rsidRDefault="006F63C2" w:rsidP="006F63C2">
      <w:pPr>
        <w:pStyle w:val="NoSpacing"/>
        <w:ind w:firstLine="0"/>
      </w:pPr>
    </w:p>
    <w:p w14:paraId="69104DDC" w14:textId="77777777" w:rsidR="006F63C2" w:rsidRDefault="006F63C2" w:rsidP="006F63C2">
      <w:pPr>
        <w:pStyle w:val="NoSpacing"/>
        <w:ind w:firstLine="0"/>
      </w:pPr>
    </w:p>
    <w:p w14:paraId="3187D7CD" w14:textId="77777777" w:rsidR="006F63C2" w:rsidRDefault="006F63C2" w:rsidP="006F63C2">
      <w:pPr>
        <w:pStyle w:val="NoSpacing"/>
        <w:ind w:firstLine="0"/>
      </w:pPr>
    </w:p>
    <w:p w14:paraId="436E9602" w14:textId="77777777" w:rsidR="006F63C2" w:rsidRDefault="006F63C2" w:rsidP="006F63C2">
      <w:pPr>
        <w:pStyle w:val="NoSpacing"/>
        <w:ind w:firstLine="0"/>
      </w:pPr>
    </w:p>
    <w:p w14:paraId="047DAFF5" w14:textId="77777777" w:rsidR="006F63C2" w:rsidRDefault="006F63C2" w:rsidP="006F63C2">
      <w:pPr>
        <w:pStyle w:val="NoSpacing"/>
        <w:ind w:firstLine="0"/>
      </w:pPr>
    </w:p>
    <w:p w14:paraId="64D40CB0" w14:textId="77777777" w:rsidR="00361AD8" w:rsidRDefault="00361AD8" w:rsidP="006F63C2">
      <w:pPr>
        <w:pStyle w:val="NoSpacing"/>
        <w:ind w:firstLine="0"/>
      </w:pPr>
    </w:p>
    <w:p w14:paraId="35F7AF1A" w14:textId="1108B9B0" w:rsidR="006F63C2" w:rsidRDefault="009E1621" w:rsidP="006F63C2">
      <w:pPr>
        <w:pStyle w:val="NoSpacing"/>
        <w:ind w:firstLine="0"/>
      </w:pPr>
      <w:r>
        <w:t>3/26/26</w:t>
      </w:r>
    </w:p>
    <w:sectPr w:rsidR="006F63C2" w:rsidSect="0074508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81395" w14:textId="77777777" w:rsidR="00A9711A" w:rsidRDefault="00A9711A" w:rsidP="00623137">
      <w:pPr>
        <w:spacing w:after="0"/>
      </w:pPr>
      <w:r>
        <w:separator/>
      </w:r>
    </w:p>
  </w:endnote>
  <w:endnote w:type="continuationSeparator" w:id="0">
    <w:p w14:paraId="4CCAA87D" w14:textId="77777777" w:rsidR="00A9711A" w:rsidRDefault="00A9711A" w:rsidP="006231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D1CD5" w14:textId="77777777" w:rsidR="00623137" w:rsidRDefault="006231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FAE94B" w14:textId="77777777" w:rsidR="00623137" w:rsidRDefault="006231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6A9F3" w14:textId="77777777" w:rsidR="00623137" w:rsidRDefault="006231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530EA3" w14:textId="77777777" w:rsidR="00A9711A" w:rsidRDefault="00A9711A" w:rsidP="00623137">
      <w:pPr>
        <w:spacing w:after="0"/>
      </w:pPr>
      <w:r>
        <w:separator/>
      </w:r>
    </w:p>
  </w:footnote>
  <w:footnote w:type="continuationSeparator" w:id="0">
    <w:p w14:paraId="43F1A546" w14:textId="77777777" w:rsidR="00A9711A" w:rsidRDefault="00A9711A" w:rsidP="0062313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DE02A" w14:textId="77777777" w:rsidR="00623137" w:rsidRDefault="006231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77E1C1" w14:textId="77777777" w:rsidR="00623137" w:rsidRDefault="006231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C9B56A" w14:textId="77777777" w:rsidR="00623137" w:rsidRDefault="006231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304C77"/>
    <w:multiLevelType w:val="hybridMultilevel"/>
    <w:tmpl w:val="690661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8DF310F"/>
    <w:multiLevelType w:val="hybridMultilevel"/>
    <w:tmpl w:val="45DA4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5432C0"/>
    <w:multiLevelType w:val="hybridMultilevel"/>
    <w:tmpl w:val="885498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7338F8"/>
    <w:multiLevelType w:val="hybridMultilevel"/>
    <w:tmpl w:val="3F448A4A"/>
    <w:lvl w:ilvl="0" w:tplc="E430B48E">
      <w:start w:val="3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35D1722"/>
    <w:multiLevelType w:val="hybridMultilevel"/>
    <w:tmpl w:val="47C0EC72"/>
    <w:lvl w:ilvl="0" w:tplc="7BCE2D72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50865">
    <w:abstractNumId w:val="2"/>
  </w:num>
  <w:num w:numId="2" w16cid:durableId="288168318">
    <w:abstractNumId w:val="1"/>
  </w:num>
  <w:num w:numId="3" w16cid:durableId="2050490956">
    <w:abstractNumId w:val="3"/>
  </w:num>
  <w:num w:numId="4" w16cid:durableId="1309364858">
    <w:abstractNumId w:val="4"/>
  </w:num>
  <w:num w:numId="5" w16cid:durableId="3626346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3tDQGQkNjU1MjQyUdpeDU4uLM/DyQAqNaAMP1rdAsAAAA"/>
  </w:docVars>
  <w:rsids>
    <w:rsidRoot w:val="00745083"/>
    <w:rsid w:val="00034182"/>
    <w:rsid w:val="00045A0D"/>
    <w:rsid w:val="000F04D9"/>
    <w:rsid w:val="0011569C"/>
    <w:rsid w:val="00273488"/>
    <w:rsid w:val="00361AD8"/>
    <w:rsid w:val="00375243"/>
    <w:rsid w:val="003A7E08"/>
    <w:rsid w:val="00483118"/>
    <w:rsid w:val="00623137"/>
    <w:rsid w:val="006311BF"/>
    <w:rsid w:val="006648A3"/>
    <w:rsid w:val="00680E7D"/>
    <w:rsid w:val="006B50A7"/>
    <w:rsid w:val="006C42FA"/>
    <w:rsid w:val="006F63C2"/>
    <w:rsid w:val="007119AC"/>
    <w:rsid w:val="00713BB1"/>
    <w:rsid w:val="00745083"/>
    <w:rsid w:val="007750DE"/>
    <w:rsid w:val="008C7F6F"/>
    <w:rsid w:val="0092375C"/>
    <w:rsid w:val="009E1621"/>
    <w:rsid w:val="00A42E3D"/>
    <w:rsid w:val="00A9711A"/>
    <w:rsid w:val="00AE716D"/>
    <w:rsid w:val="00B03597"/>
    <w:rsid w:val="00B92CDC"/>
    <w:rsid w:val="00CA6B41"/>
    <w:rsid w:val="00D01277"/>
    <w:rsid w:val="00D13514"/>
    <w:rsid w:val="00D32BD7"/>
    <w:rsid w:val="00D54636"/>
    <w:rsid w:val="00ED5853"/>
    <w:rsid w:val="00F44B76"/>
    <w:rsid w:val="00FA163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18BAAB"/>
  <w15:docId w15:val="{35AB0B71-DBED-4431-825E-A4AC828C5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200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5083"/>
    <w:pPr>
      <w:spacing w:after="0"/>
    </w:pPr>
  </w:style>
  <w:style w:type="paragraph" w:styleId="ListParagraph">
    <w:name w:val="List Paragraph"/>
    <w:basedOn w:val="Normal"/>
    <w:uiPriority w:val="34"/>
    <w:qFormat/>
    <w:rsid w:val="00273488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1AD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A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2313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23137"/>
  </w:style>
  <w:style w:type="paragraph" w:styleId="Footer">
    <w:name w:val="footer"/>
    <w:basedOn w:val="Normal"/>
    <w:link w:val="FooterChar"/>
    <w:uiPriority w:val="99"/>
    <w:unhideWhenUsed/>
    <w:rsid w:val="006231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23137"/>
  </w:style>
  <w:style w:type="character" w:styleId="Hyperlink">
    <w:name w:val="Hyperlink"/>
    <w:basedOn w:val="DefaultParagraphFont"/>
    <w:uiPriority w:val="99"/>
    <w:unhideWhenUsed/>
    <w:rsid w:val="00A42E3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filetransfer.uvm.edu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CAE048D9BC034C9BE85B1CCDD665EF" ma:contentTypeVersion="11" ma:contentTypeDescription="Create a new document." ma:contentTypeScope="" ma:versionID="4162d94aeae301f664400e44c690125c">
  <xsd:schema xmlns:xsd="http://www.w3.org/2001/XMLSchema" xmlns:xs="http://www.w3.org/2001/XMLSchema" xmlns:p="http://schemas.microsoft.com/office/2006/metadata/properties" xmlns:ns3="11fe7fb4-6c0c-4baa-baa6-a50533145b74" xmlns:ns4="156cad5f-b793-4616-ae95-c8e235f359cc" targetNamespace="http://schemas.microsoft.com/office/2006/metadata/properties" ma:root="true" ma:fieldsID="114e589a71b2e00648428e92d873e1c5" ns3:_="" ns4:_="">
    <xsd:import namespace="11fe7fb4-6c0c-4baa-baa6-a50533145b74"/>
    <xsd:import namespace="156cad5f-b793-4616-ae95-c8e235f359c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fe7fb4-6c0c-4baa-baa6-a50533145b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cad5f-b793-4616-ae95-c8e235f359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6490CC-63E9-4FD7-882C-A7F707E479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740AB9-8E7A-4E20-BE4D-2C82D5F7A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fe7fb4-6c0c-4baa-baa6-a50533145b74"/>
    <ds:schemaRef ds:uri="156cad5f-b793-4616-ae95-c8e235f359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08265E-E6A4-4332-90DE-67BD97799B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35</Words>
  <Characters>1195</Characters>
  <Application>Microsoft Office Word</Application>
  <DocSecurity>0</DocSecurity>
  <Lines>4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tcher, Linda D</dc:creator>
  <cp:lastModifiedBy>Sadewicz, Kelsey A</cp:lastModifiedBy>
  <cp:revision>7</cp:revision>
  <cp:lastPrinted>2018-01-26T14:15:00Z</cp:lastPrinted>
  <dcterms:created xsi:type="dcterms:W3CDTF">2023-01-19T14:48:00Z</dcterms:created>
  <dcterms:modified xsi:type="dcterms:W3CDTF">2026-03-2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CAE048D9BC034C9BE85B1CCDD665EF</vt:lpwstr>
  </property>
</Properties>
</file>